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A17" w:rsidRDefault="002D6A17" w:rsidP="002D6A17">
      <w:pPr>
        <w:pStyle w:val="FirstParagraph"/>
      </w:pPr>
      <w:r>
        <w:t>71.  October 8, 1710.</w:t>
      </w:r>
      <w:r>
        <w:rPr>
          <w:rStyle w:val="FootnoteReference"/>
        </w:rPr>
        <w:footnoteReference w:id="1"/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tabs>
          <w:tab w:val="left" w:pos="3740"/>
        </w:tabs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oc[tor] Herm[annus] Schijn &amp;</w:t>
      </w:r>
      <w:r>
        <w:rPr>
          <w:sz w:val="21"/>
          <w:szCs w:val="21"/>
        </w:rPr>
        <w:tab/>
        <w:t xml:space="preserve">Francfort den 8 Octob[er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, Abraham Jacobsz, of Lam and Toren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[raham] Jacobse Frie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t>UE. aangenaeme van 23 pass[at]o. de 26 d[erselv]e eerst vertrocken heb ick wel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tfangen &amp; t’ zel[f]de ook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ckjen met boeken I.L.R. twelk</w:t>
      </w:r>
    </w:p>
    <w:p w:rsidR="002D6A17" w:rsidRDefault="002D6A17" w:rsidP="002D6A17">
      <w:pPr>
        <w:pStyle w:val="OriginalText"/>
        <w:rPr>
          <w:w w:val="97"/>
          <w:sz w:val="21"/>
          <w:szCs w:val="21"/>
        </w:rPr>
      </w:pPr>
      <w:r>
        <w:rPr>
          <w:w w:val="97"/>
          <w:sz w:val="21"/>
          <w:szCs w:val="21"/>
        </w:rPr>
        <w:t>ick heeden volgens UE[deler] ordre versonden hebbe, waervan UE[dele] sonde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wÿffel t’ zeijner tijdt advijs becoomen sult, en hoope diergelijck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egens het verblijven van Ued[elen]s broedern in t’ Berner gebied, da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erten wensche, &amp; waerin ick de vrinden dienst doen kann,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mij altoos zeer aengenaem zÿn; waermeede naest cordiae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utatie, &amp; beveelinge godts, verblijve.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>Messieurs.</w:t>
      </w:r>
      <w:r>
        <w:rPr>
          <w:sz w:val="21"/>
          <w:szCs w:val="21"/>
        </w:rPr>
        <w:tab/>
        <w:t>VE[dele] D[ienst]W[illige] D[ienaa]r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Jacob Philipp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’Orville, Jacob Philipp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’Orvil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bij twee inclose uÿt Man-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jm ontvangen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nd[er]e versoeke afgeeven t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et[en] het is morgens 7 ui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&amp; soo gae ick bij hocheijm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Wicken in den herfs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mijne goed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 Herman Schijn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cteur en Medicine &amp;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raham Jacobse Fries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[anco] p[er] Cologne à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.</w:t>
      </w:r>
    </w:p>
    <w:p w:rsidR="0084002E" w:rsidRDefault="0084002E">
      <w:bookmarkStart w:id="0" w:name="_GoBack"/>
      <w:bookmarkEnd w:id="0"/>
    </w:p>
    <w:sectPr w:rsidR="0084002E" w:rsidSect="00CD4D65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A17" w:rsidRDefault="002D6A17" w:rsidP="002D6A17">
      <w:pPr>
        <w:spacing w:after="0" w:line="240" w:lineRule="auto"/>
      </w:pPr>
      <w:r>
        <w:separator/>
      </w:r>
    </w:p>
  </w:endnote>
  <w:endnote w:type="continuationSeparator" w:id="0">
    <w:p w:rsidR="002D6A17" w:rsidRDefault="002D6A17" w:rsidP="002D6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A17" w:rsidRDefault="002D6A17" w:rsidP="002D6A17">
      <w:pPr>
        <w:spacing w:after="0" w:line="240" w:lineRule="auto"/>
      </w:pPr>
      <w:r>
        <w:separator/>
      </w:r>
    </w:p>
  </w:footnote>
  <w:footnote w:type="continuationSeparator" w:id="0">
    <w:p w:rsidR="002D6A17" w:rsidRDefault="002D6A17" w:rsidP="002D6A17">
      <w:pPr>
        <w:spacing w:after="0" w:line="240" w:lineRule="auto"/>
      </w:pPr>
      <w:r>
        <w:continuationSeparator/>
      </w:r>
    </w:p>
  </w:footnote>
  <w:footnote w:id="1">
    <w:p w:rsidR="002D6A17" w:rsidRDefault="002D6A17" w:rsidP="002D6A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1</w:t>
      </w:r>
      <w:r>
        <w:tab/>
      </w:r>
      <w:r>
        <w:rPr>
          <w:rStyle w:val="FootnoteReference"/>
        </w:rPr>
        <w:tab/>
      </w:r>
      <w:r>
        <w:t xml:space="preserve">This is A 1281 from the De Hoop Scheffer </w:t>
      </w:r>
      <w:r>
        <w:rPr>
          <w:rStyle w:val="Italics"/>
        </w:rPr>
        <w:t>Inventaris</w:t>
      </w:r>
      <w:r>
        <w:t>.</w:t>
      </w:r>
    </w:p>
    <w:p w:rsidR="002D6A17" w:rsidRDefault="002D6A17" w:rsidP="002D6A17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6A17"/>
    <w:rsid w:val="002D6A17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5F56DD-FDAA-406E-9A68-EC6983A78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D6A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6A17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D6A17"/>
    <w:rPr>
      <w:w w:val="100"/>
      <w:vertAlign w:val="superscript"/>
    </w:rPr>
  </w:style>
  <w:style w:type="character" w:customStyle="1" w:styleId="Italics">
    <w:name w:val="Italics"/>
    <w:uiPriority w:val="99"/>
    <w:rsid w:val="002D6A17"/>
    <w:rPr>
      <w:i/>
      <w:iCs/>
    </w:rPr>
  </w:style>
  <w:style w:type="character" w:customStyle="1" w:styleId="ChapterNumberforFootnote">
    <w:name w:val="Chapter Number for Footnote"/>
    <w:uiPriority w:val="99"/>
    <w:rsid w:val="002D6A1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FE3D41-73CA-478A-9F4A-563CCBE3852F}"/>
</file>

<file path=customXml/itemProps2.xml><?xml version="1.0" encoding="utf-8"?>
<ds:datastoreItem xmlns:ds="http://schemas.openxmlformats.org/officeDocument/2006/customXml" ds:itemID="{B7D70DFD-6AA7-4E46-9C56-4B13C9D85BCB}"/>
</file>

<file path=customXml/itemProps3.xml><?xml version="1.0" encoding="utf-8"?>
<ds:datastoreItem xmlns:ds="http://schemas.openxmlformats.org/officeDocument/2006/customXml" ds:itemID="{BCF7A5B7-DCDA-4761-B050-A0D6DA7E8B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53:00Z</dcterms:created>
  <dcterms:modified xsi:type="dcterms:W3CDTF">2023-07-3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